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3955" w:rsidRDefault="00865F1A">
      <w:pPr>
        <w:pStyle w:val="Title"/>
      </w:pPr>
      <w:r>
        <w:t xml:space="preserve">Summary - Int </w:t>
      </w:r>
      <w:r w:rsidR="0073362C">
        <w:t>2</w:t>
      </w:r>
      <w:bookmarkStart w:id="0" w:name="_GoBack"/>
      <w:bookmarkEnd w:id="0"/>
      <w:r>
        <w:t>, Group A</w:t>
      </w:r>
    </w:p>
    <w:p w:rsidR="00823955" w:rsidRDefault="00865F1A">
      <w:pPr>
        <w:pStyle w:val="Heading1"/>
      </w:pPr>
      <w:bookmarkStart w:id="1" w:name="intermidiate-4"/>
      <w:r>
        <w:rPr>
          <w:i/>
          <w:iCs/>
        </w:rPr>
        <w:t>Intermidiate 4</w:t>
      </w:r>
    </w:p>
    <w:p w:rsidR="00823955" w:rsidRDefault="00865F1A">
      <w:pPr>
        <w:pStyle w:val="Heading3"/>
      </w:pPr>
      <w:bookmarkStart w:id="2" w:name="full-model---2-parameters"/>
      <w:r>
        <w:t>Full model - 2 paramet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948"/>
        <w:gridCol w:w="1596"/>
        <w:gridCol w:w="1596"/>
        <w:gridCol w:w="1436"/>
      </w:tblGrid>
      <w:tr w:rsidR="00823955" w:rsidTr="00823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MAE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.10..42.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6742445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5350633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18.85578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p_z</w:t>
            </w:r>
            <w:r>
              <w:t xml:space="preserve"> + </w:t>
            </w:r>
            <w:r>
              <w:rPr>
                <w:rStyle w:val="VerbatimChar"/>
              </w:rPr>
              <w:t>NPA_9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6794688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4767503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19.04406</w:t>
            </w:r>
          </w:p>
        </w:tc>
      </w:tr>
    </w:tbl>
    <w:p w:rsidR="00823955" w:rsidRDefault="00865F1A">
      <w:pPr>
        <w:pStyle w:val="BodyText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5"/>
        <w:gridCol w:w="1063"/>
      </w:tblGrid>
      <w:tr w:rsidR="00823955" w:rsidTr="00823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23955" w:rsidRDefault="00823955">
            <w:pPr>
              <w:pStyle w:val="Compact"/>
            </w:pP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x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Dist.10..42.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1.22154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Dist.10..7.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1.22154</w:t>
            </w:r>
          </w:p>
        </w:tc>
      </w:tr>
    </w:tbl>
    <w:p w:rsidR="00823955" w:rsidRDefault="00865F1A">
      <w:pPr>
        <w:pStyle w:val="BodyText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5"/>
        <w:gridCol w:w="1276"/>
        <w:gridCol w:w="1215"/>
        <w:gridCol w:w="1329"/>
        <w:gridCol w:w="1329"/>
      </w:tblGrid>
      <w:tr w:rsidR="00823955" w:rsidTr="00823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23955" w:rsidRDefault="00823955">
            <w:pPr>
              <w:pStyle w:val="Compact"/>
            </w:pP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Pr(&gt;|t|)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73.25000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5.507643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13.299700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0000000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Dist.10..42.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-26.73239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6.317015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-4.231808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0014081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Dist.10..7.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-23.98385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6.317015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-3.796706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0029601</w:t>
            </w:r>
          </w:p>
        </w:tc>
      </w:tr>
    </w:tbl>
    <w:p w:rsidR="00823955" w:rsidRDefault="00865F1A">
      <w:pPr>
        <w:pStyle w:val="Heading3"/>
      </w:pPr>
      <w:bookmarkStart w:id="3" w:name="parameters"/>
      <w:bookmarkEnd w:id="2"/>
      <w:r>
        <w:t>1 parameter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03"/>
        <w:gridCol w:w="1196"/>
        <w:gridCol w:w="1329"/>
        <w:gridCol w:w="1196"/>
      </w:tblGrid>
      <w:tr w:rsidR="00823955" w:rsidTr="00823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MAE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p_z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441057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3564669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20.41432</w:t>
            </w:r>
          </w:p>
        </w:tc>
      </w:tr>
    </w:tbl>
    <w:p w:rsidR="00823955" w:rsidRDefault="00865F1A">
      <w:pPr>
        <w:pStyle w:val="BodyText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276"/>
        <w:gridCol w:w="1215"/>
        <w:gridCol w:w="1329"/>
        <w:gridCol w:w="1329"/>
      </w:tblGrid>
      <w:tr w:rsidR="00823955" w:rsidTr="008239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23955" w:rsidRDefault="00823955">
            <w:pPr>
              <w:pStyle w:val="Compact"/>
            </w:pP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Pr(&gt;|t|)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73.25000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6.907317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10.604696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0000002</w:t>
            </w:r>
          </w:p>
        </w:tc>
      </w:tr>
      <w:tr w:rsidR="00823955">
        <w:tc>
          <w:tcPr>
            <w:tcW w:w="0" w:type="auto"/>
          </w:tcPr>
          <w:p w:rsidR="00823955" w:rsidRDefault="00865F1A">
            <w:pPr>
              <w:pStyle w:val="Compact"/>
            </w:pPr>
            <w:r>
              <w:t>dip_z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-22.05748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7.168062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-3.077189</w:t>
            </w:r>
          </w:p>
        </w:tc>
        <w:tc>
          <w:tcPr>
            <w:tcW w:w="0" w:type="auto"/>
          </w:tcPr>
          <w:p w:rsidR="00823955" w:rsidRDefault="00865F1A">
            <w:pPr>
              <w:pStyle w:val="Compact"/>
              <w:jc w:val="right"/>
            </w:pPr>
            <w:r>
              <w:t>0.0095879</w:t>
            </w:r>
          </w:p>
        </w:tc>
      </w:tr>
      <w:bookmarkEnd w:id="1"/>
      <w:bookmarkEnd w:id="3"/>
    </w:tbl>
    <w:p w:rsidR="00865F1A" w:rsidRDefault="00865F1A"/>
    <w:sectPr w:rsidR="00865F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5F1A" w:rsidRDefault="00865F1A">
      <w:pPr>
        <w:spacing w:after="0"/>
      </w:pPr>
      <w:r>
        <w:separator/>
      </w:r>
    </w:p>
  </w:endnote>
  <w:endnote w:type="continuationSeparator" w:id="0">
    <w:p w:rsidR="00865F1A" w:rsidRDefault="00865F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5F1A" w:rsidRDefault="00865F1A">
      <w:r>
        <w:separator/>
      </w:r>
    </w:p>
  </w:footnote>
  <w:footnote w:type="continuationSeparator" w:id="0">
    <w:p w:rsidR="00865F1A" w:rsidRDefault="00865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44CEB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23955"/>
    <w:rsid w:val="0073362C"/>
    <w:rsid w:val="00823955"/>
    <w:rsid w:val="0086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18B3C"/>
  <w15:docId w15:val="{F7ED1AF7-BB0D-43D5-B4A8-06C9C099E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4, Group A</dc:title>
  <dc:creator/>
  <cp:keywords/>
  <cp:lastModifiedBy>ענבל לורינה זאק</cp:lastModifiedBy>
  <cp:revision>2</cp:revision>
  <dcterms:created xsi:type="dcterms:W3CDTF">2022-09-22T13:10:00Z</dcterms:created>
  <dcterms:modified xsi:type="dcterms:W3CDTF">2022-11-10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